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B37599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3F268" w14:textId="77777777" w:rsidR="00826C4C" w:rsidRPr="008C3BB6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02774B50" w14:textId="79A1B3FB" w:rsidR="00826C4C" w:rsidRPr="008C3BB6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2 priedo 2</w:t>
            </w:r>
            <w:r w:rsidR="00826C4C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priedėlis</w:t>
            </w:r>
          </w:p>
          <w:p w14:paraId="3590F323" w14:textId="77777777" w:rsidR="00826C4C" w:rsidRPr="00B37599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7CA373FA" w14:textId="77777777" w:rsidR="00826C4C" w:rsidRPr="00044D22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16"/>
          <w:szCs w:val="16"/>
        </w:rPr>
      </w:pPr>
    </w:p>
    <w:p w14:paraId="1256FDE1" w14:textId="23E84F49" w:rsidR="004B61BC" w:rsidRDefault="004B61BC" w:rsidP="004B61BC">
      <w:pPr>
        <w:pStyle w:val="a3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KOJINIŲ </w:t>
      </w:r>
      <w:r w:rsidR="0093787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PUSBAČIAMS</w:t>
      </w:r>
    </w:p>
    <w:p w14:paraId="2E56495A" w14:textId="77777777" w:rsidR="004B61BC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F48C668" w14:textId="18163582" w:rsidR="004B61BC" w:rsidRPr="008C3BB6" w:rsidRDefault="004B61BC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(2</w:t>
      </w:r>
      <w:r w:rsidRPr="008C3B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  <w:lang w:eastAsia="lt-LT"/>
        </w:rPr>
        <w:t>-a pirkimo dalis)</w:t>
      </w:r>
    </w:p>
    <w:p w14:paraId="65F04CE9" w14:textId="77777777" w:rsidR="004B61BC" w:rsidRPr="00044D22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4EC36B46" w14:textId="77777777" w:rsidR="004B61BC" w:rsidRPr="002E295B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2E295B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044D22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eastAsia="ar-SA"/>
        </w:rPr>
      </w:pPr>
    </w:p>
    <w:tbl>
      <w:tblPr>
        <w:tblW w:w="10051" w:type="dxa"/>
        <w:tblInd w:w="109" w:type="dxa"/>
        <w:tblLook w:val="00A0" w:firstRow="1" w:lastRow="0" w:firstColumn="1" w:lastColumn="0" w:noHBand="0" w:noVBand="0"/>
      </w:tblPr>
      <w:tblGrid>
        <w:gridCol w:w="1365"/>
        <w:gridCol w:w="2629"/>
        <w:gridCol w:w="1821"/>
        <w:gridCol w:w="1833"/>
        <w:gridCol w:w="2016"/>
        <w:gridCol w:w="95"/>
        <w:gridCol w:w="292"/>
      </w:tblGrid>
      <w:tr w:rsidR="00091F79" w:rsidRPr="008B39CC" w14:paraId="6D8EA081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91F79">
              <w:rPr>
                <w:rFonts w:ascii="Times New Roman" w:hAnsi="Times New Roman" w:cs="Times New Roman"/>
                <w:b/>
                <w:sz w:val="20"/>
                <w:szCs w:val="20"/>
              </w:rPr>
              <w:t>Techninės specifikacijos punktas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77777777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1255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Reikalaujamos prekių techninės charakteristikos 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74871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2364296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E91C9ED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8DA374B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1A11D12" w14:textId="77777777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12554">
              <w:rPr>
                <w:rFonts w:ascii="Times New Roman" w:hAnsi="Times New Roman" w:cs="Times New Roman"/>
                <w:b/>
                <w:sz w:val="20"/>
                <w:szCs w:val="20"/>
              </w:rPr>
              <w:t>Rodiklio reikšmė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77777777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1255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ekėjo siūlomų prekių rodiklių konkrečios reikšmės*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44A99" w14:textId="3081955D" w:rsidR="00091F79" w:rsidRPr="00512554" w:rsidRDefault="005410BE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410B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rodomas akredituotos pagal tarptautinius standartus laboratorijos bandymų protokolo pavadinimas/numeris,  jo puslapio ir punkto numeris, kuriame nurodyta stulpelyje Nr.4 nurodyta konkreti rodiklio reikšmė</w:t>
            </w:r>
          </w:p>
        </w:tc>
      </w:tr>
      <w:tr w:rsidR="00091F79" w:rsidRPr="008B39CC" w14:paraId="283FC921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8ACD8A" w14:textId="0AFA6A79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12554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FBDCDB" w14:textId="6C749069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51255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4A077" w14:textId="7D671E88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51255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CC615" w14:textId="36FB2093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51255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C6BC" w14:textId="4BB39C16" w:rsidR="00091F79" w:rsidRPr="0051255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</w:pPr>
            <w:r w:rsidRPr="00512554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5</w:t>
            </w:r>
          </w:p>
        </w:tc>
      </w:tr>
      <w:tr w:rsidR="00091F79" w:rsidRPr="00576ADB" w14:paraId="19E08274" w14:textId="77777777" w:rsidTr="00512554">
        <w:trPr>
          <w:gridAfter w:val="2"/>
          <w:wAfter w:w="384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B0554D" w14:textId="77777777" w:rsidR="00091F79" w:rsidRPr="00B547FD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8303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C515C1" w14:textId="77777777" w:rsidR="00091F79" w:rsidRPr="00B547FD" w:rsidRDefault="00091F79" w:rsidP="00091F79">
            <w:pPr>
              <w:pStyle w:val="a3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B547F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091F79" w:rsidRPr="00576ADB" w14:paraId="64F9BE76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1A3E401B" w:rsidR="00091F79" w:rsidRPr="00D20E1E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.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560F90E1" w:rsidR="00091F79" w:rsidRPr="007C09EE" w:rsidRDefault="00091F79" w:rsidP="00091F79">
            <w:pPr>
              <w:pStyle w:val="af5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937873">
              <w:rPr>
                <w:sz w:val="22"/>
                <w:szCs w:val="22"/>
              </w:rPr>
              <w:t>Kojinių kokybės garantijos terminas – ne mažiau kaip 12 (dvylika) mėnesių aktyvios eksploatacijos sąlygomis (kuris skaičiuojamas nuo prekių išdavimo iš Pirkėjo sandėlio dienos) ir 24 (dvidešimt keturi) mėnesiai nuo prekių priėmimo į Pirkėjo sandėlį dienos.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AC91" w14:textId="77777777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0F6BED0F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937873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EE2A" w14:textId="77777777" w:rsidR="00091F79" w:rsidRPr="00D13402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13402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091F79" w:rsidRPr="00576ADB" w14:paraId="6687AACB" w14:textId="77777777" w:rsidTr="00512554">
        <w:trPr>
          <w:gridAfter w:val="2"/>
          <w:wAfter w:w="384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CA2B6" w14:textId="77777777" w:rsidR="00091F79" w:rsidRPr="00640E62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II.</w:t>
            </w:r>
          </w:p>
        </w:tc>
        <w:tc>
          <w:tcPr>
            <w:tcW w:w="83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B04E5" w14:textId="77777777" w:rsidR="00091F79" w:rsidRPr="00640E62" w:rsidRDefault="00091F79" w:rsidP="00091F7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0E62">
              <w:rPr>
                <w:rFonts w:ascii="Times New Roman" w:hAnsi="Times New Roman" w:cs="Times New Roman"/>
                <w:b/>
                <w:sz w:val="24"/>
                <w:szCs w:val="24"/>
              </w:rPr>
              <w:t>TECHNINIAI REIKALAVIMAI</w:t>
            </w:r>
          </w:p>
        </w:tc>
      </w:tr>
      <w:tr w:rsidR="00091F79" w:rsidRPr="00576ADB" w14:paraId="61C288AE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01345" w14:textId="4434D549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6D35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042FD" w14:textId="24A4BA0A" w:rsidR="00091F79" w:rsidRPr="004B61BC" w:rsidRDefault="00091F79" w:rsidP="00091F79">
            <w:pPr>
              <w:pStyle w:val="af7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937873">
              <w:rPr>
                <w:sz w:val="22"/>
                <w:szCs w:val="22"/>
              </w:rPr>
              <w:t>Kojinės turi būti juodos spalvos, mišrios pluoštinės sudėties, numegztos iš nustatytos sudėties (nurodytos 3 lentelėje) daugiagijų, tekstūruotų verpalų, specialiomis kojinių mezgimo mašinomis. Kulno ir pirštų sritis turi būti pastiprinta, kad būtų atsparesnė dilimui.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6C6BE" w14:textId="77777777" w:rsidR="00091F79" w:rsidRPr="00466CD5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330E8" w14:textId="77777777" w:rsidR="00091F79" w:rsidRPr="00D20E1E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547FD">
              <w:rPr>
                <w:rFonts w:ascii="Times New Roman" w:hAnsi="Times New Roman" w:cs="Times New Roman"/>
                <w:i/>
                <w:color w:val="000000"/>
              </w:rPr>
              <w:t>taip/ne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7EB81" w14:textId="77777777" w:rsidR="00091F79" w:rsidRPr="00845D55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091F79" w:rsidRPr="00576ADB" w14:paraId="5805AAAA" w14:textId="77777777" w:rsidTr="00512554"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26CB9" w14:textId="77777777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1FC88" w14:textId="1F39930A" w:rsidR="00091F79" w:rsidRDefault="00091F79" w:rsidP="00091F79">
            <w:pPr>
              <w:suppressAutoHyphens/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37873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KOJINIŲ PUSBAČIAMS TECHNINĖS CHARAKTERISTIKOS</w:t>
            </w:r>
          </w:p>
        </w:tc>
        <w:tc>
          <w:tcPr>
            <w:tcW w:w="384" w:type="dxa"/>
            <w:gridSpan w:val="2"/>
          </w:tcPr>
          <w:p w14:paraId="1C11A2AF" w14:textId="01B27EB4" w:rsidR="00091F79" w:rsidRPr="00576ADB" w:rsidRDefault="00091F79" w:rsidP="00091F79"/>
        </w:tc>
      </w:tr>
      <w:tr w:rsidR="00091F79" w:rsidRPr="00576ADB" w14:paraId="0AD27DC2" w14:textId="77777777" w:rsidTr="00512554">
        <w:trPr>
          <w:gridAfter w:val="1"/>
          <w:wAfter w:w="295" w:type="dxa"/>
          <w:trHeight w:val="570"/>
        </w:trPr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ACCAB" w14:textId="3E336E16" w:rsidR="00091F79" w:rsidRPr="004B61BC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2CAAA5B2" w14:textId="77777777" w:rsidR="00091F79" w:rsidRPr="004B61BC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374F5" w14:textId="06A5FAF3" w:rsidR="00091F79" w:rsidRPr="004B61BC" w:rsidRDefault="00091F79" w:rsidP="00091F79">
            <w:pPr>
              <w:rPr>
                <w:rFonts w:ascii="Times New Roman" w:hAnsi="Times New Roman" w:cs="Times New Roman"/>
                <w:lang w:val="en-US"/>
              </w:rPr>
            </w:pPr>
            <w:r w:rsidRPr="00937873">
              <w:rPr>
                <w:rFonts w:ascii="Times New Roman" w:hAnsi="Times New Roman" w:cs="Times New Roman"/>
              </w:rPr>
              <w:t>Kojinės bendra pluoštinė sudėtis, %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222FA" w14:textId="77777777" w:rsidR="00091F79" w:rsidRDefault="00091F79" w:rsidP="00091F79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937873">
              <w:rPr>
                <w:rFonts w:ascii="Times New Roman" w:hAnsi="Times New Roman" w:cs="Times New Roman"/>
              </w:rPr>
              <w:t xml:space="preserve">Šukuotinė medvilnė   </w:t>
            </w:r>
          </w:p>
          <w:p w14:paraId="54C0F0EF" w14:textId="2F46A4EF" w:rsidR="00091F79" w:rsidRPr="00937873" w:rsidRDefault="00091F79" w:rsidP="00091F79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937873">
              <w:rPr>
                <w:rFonts w:ascii="Times New Roman" w:hAnsi="Times New Roman" w:cs="Times New Roman"/>
              </w:rPr>
              <w:t>80 ± 10</w:t>
            </w:r>
          </w:p>
          <w:p w14:paraId="08E7D546" w14:textId="77777777" w:rsidR="00091F79" w:rsidRPr="00937873" w:rsidRDefault="00091F79" w:rsidP="00091F79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937873">
              <w:rPr>
                <w:rFonts w:ascii="Times New Roman" w:hAnsi="Times New Roman" w:cs="Times New Roman"/>
              </w:rPr>
              <w:t>Poliamidas 15 ± 10</w:t>
            </w:r>
          </w:p>
          <w:p w14:paraId="4B240B57" w14:textId="40ED86BE" w:rsidR="00091F79" w:rsidRPr="004B61BC" w:rsidRDefault="00091F79" w:rsidP="00091F79">
            <w:pPr>
              <w:pStyle w:val="a5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7873">
              <w:rPr>
                <w:rFonts w:ascii="Times New Roman" w:hAnsi="Times New Roman" w:cs="Times New Roman"/>
              </w:rPr>
              <w:t>Elastanas  1 –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3DAA7" w14:textId="5015DB01" w:rsidR="00091F79" w:rsidRPr="00937873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37873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80E8A" w14:textId="47717ADF" w:rsidR="00091F79" w:rsidRPr="00937873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37873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091F79" w:rsidRPr="00576ADB" w14:paraId="05A3B25B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93D048" w14:textId="75676466" w:rsidR="00091F79" w:rsidRPr="004B61BC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>3</w:t>
            </w:r>
            <w:r w:rsidRPr="004B61BC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482F22BD" w14:textId="06A55BDE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6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548D64" w14:textId="5AE820A1" w:rsidR="00091F79" w:rsidRPr="004B61BC" w:rsidRDefault="00091F79" w:rsidP="00091F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37873">
              <w:rPr>
                <w:rFonts w:ascii="Times New Roman" w:hAnsi="Times New Roman" w:cs="Times New Roman"/>
              </w:rPr>
              <w:t>Matmenų pokytis išskalbus ir išdžiovinus (skersine ir išilgine kryptimis), %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3E305" w14:textId="7B4C2BC3" w:rsidR="00091F79" w:rsidRPr="004B61BC" w:rsidRDefault="00091F79" w:rsidP="00091F79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937873">
              <w:rPr>
                <w:rFonts w:ascii="Times New Roman" w:hAnsi="Times New Roman" w:cs="Times New Roman"/>
              </w:rPr>
              <w:t>ne daugiau ± 10,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68EEC9" w14:textId="1EF7408B" w:rsidR="00091F79" w:rsidRPr="007C09EE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93787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9D8929" w14:textId="77777777" w:rsidR="00091F79" w:rsidRPr="007C09EE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1C9CEEDF" w14:textId="77777777" w:rsidTr="00512554">
        <w:trPr>
          <w:gridAfter w:val="1"/>
          <w:wAfter w:w="295" w:type="dxa"/>
          <w:trHeight w:val="207"/>
        </w:trPr>
        <w:tc>
          <w:tcPr>
            <w:tcW w:w="13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9A3A" w14:textId="433082FF" w:rsidR="00091F79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3 lentelės </w:t>
            </w:r>
          </w:p>
          <w:p w14:paraId="564B95F0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  <w:p w14:paraId="2CC3EAFC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31A945E" w14:textId="77777777" w:rsidR="00091F79" w:rsidRDefault="00091F79" w:rsidP="00091F7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DBADDA5" w14:textId="77777777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022B" w14:textId="4ACE0364" w:rsidR="00091F79" w:rsidRPr="003A5DDC" w:rsidRDefault="00091F79" w:rsidP="00091F79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bscript"/>
              </w:rPr>
            </w:pP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Mezgimo tankis (</w:t>
            </w:r>
            <w:smartTag w:uri="urn:schemas-microsoft-com:office:smarttags" w:element="metricconverter">
              <w:smartTagPr>
                <w:attr w:name="ProductID" w:val="1 cm"/>
              </w:smartTagPr>
              <w:r w:rsidRPr="00050088">
                <w:rPr>
                  <w:rStyle w:val="ac"/>
                  <w:rFonts w:ascii="Times New Roman" w:hAnsi="Times New Roman" w:cs="Times New Roman"/>
                  <w:sz w:val="22"/>
                  <w:szCs w:val="22"/>
                </w:rPr>
                <w:t>1 cm</w:t>
              </w:r>
            </w:smartTag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), vnt.: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8CD0" w14:textId="638AE86F" w:rsidR="00091F79" w:rsidRPr="00050088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109A" w14:textId="6303C984" w:rsidR="00091F79" w:rsidRPr="003A5DDC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19F1" w14:textId="2356A9B7" w:rsidR="00091F79" w:rsidRPr="003A5DDC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091F79" w:rsidRPr="00576ADB" w14:paraId="27B0FA0E" w14:textId="77777777" w:rsidTr="00512554">
        <w:trPr>
          <w:gridAfter w:val="1"/>
          <w:wAfter w:w="295" w:type="dxa"/>
          <w:trHeight w:val="540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74D9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E607" w14:textId="20599784" w:rsidR="00091F79" w:rsidRDefault="00091F79" w:rsidP="00091F7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u w:val="single"/>
              </w:rPr>
            </w:pPr>
            <w:r>
              <w:rPr>
                <w:rFonts w:ascii="Times New Roman" w:hAnsi="Times New Roman" w:cs="Times New Roman"/>
                <w:i/>
                <w:u w:val="single"/>
              </w:rPr>
              <w:t>k</w:t>
            </w:r>
            <w:r w:rsidRPr="00044D22">
              <w:rPr>
                <w:rFonts w:ascii="Times New Roman" w:hAnsi="Times New Roman" w:cs="Times New Roman"/>
                <w:i/>
                <w:u w:val="single"/>
              </w:rPr>
              <w:t>raštelis</w:t>
            </w:r>
          </w:p>
          <w:p w14:paraId="424057D0" w14:textId="0BF1FA1D" w:rsidR="00091F79" w:rsidRPr="00050088" w:rsidRDefault="00091F79" w:rsidP="00091F79">
            <w:pPr>
              <w:spacing w:after="0" w:line="240" w:lineRule="auto"/>
              <w:jc w:val="both"/>
              <w:rPr>
                <w:rStyle w:val="ac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3F4AA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9759C22" w14:textId="210DD5CD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color w:val="000000"/>
              </w:rPr>
              <w:t>5-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7802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6FF38875" w14:textId="641B252C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624E4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6CC6F4FA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091F79" w:rsidRPr="00576ADB" w14:paraId="2E294F6F" w14:textId="77777777" w:rsidTr="00512554">
        <w:trPr>
          <w:gridAfter w:val="1"/>
          <w:wAfter w:w="295" w:type="dxa"/>
          <w:trHeight w:val="576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9CF4" w14:textId="77777777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62278" w14:textId="77777777" w:rsidR="00091F79" w:rsidRDefault="00091F79" w:rsidP="00091F79">
            <w:pPr>
              <w:spacing w:after="0" w:line="240" w:lineRule="auto"/>
              <w:rPr>
                <w:rStyle w:val="ac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126EE473" w14:textId="6FFC1E73" w:rsidR="00091F79" w:rsidRPr="003A5DDC" w:rsidRDefault="00091F79" w:rsidP="00091F79">
            <w:pPr>
              <w:spacing w:after="0" w:line="240" w:lineRule="auto"/>
              <w:jc w:val="both"/>
              <w:rPr>
                <w:rStyle w:val="ac"/>
                <w:rFonts w:ascii="Times New Roman" w:hAnsi="Times New Roman" w:cs="Times New Roman"/>
                <w:sz w:val="22"/>
                <w:szCs w:val="22"/>
                <w:vertAlign w:val="subscript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E9E8" w14:textId="02490736" w:rsidR="00091F79" w:rsidRPr="00425762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44D22">
              <w:rPr>
                <w:rFonts w:ascii="Times New Roman" w:hAnsi="Times New Roman" w:cs="Times New Roman"/>
              </w:rPr>
              <w:t>12-1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E42F8" w14:textId="21B94672" w:rsidR="00091F79" w:rsidRPr="00CB3AB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0E31" w14:textId="77777777" w:rsidR="00091F79" w:rsidRPr="00CB3AB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091F79" w:rsidRPr="00576ADB" w14:paraId="031181B6" w14:textId="77777777" w:rsidTr="00512554">
        <w:trPr>
          <w:gridAfter w:val="1"/>
          <w:wAfter w:w="295" w:type="dxa"/>
          <w:trHeight w:val="830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922CE" w14:textId="77777777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3C0F1" w14:textId="77777777" w:rsidR="00091F79" w:rsidRDefault="00091F79" w:rsidP="00091F79">
            <w:pPr>
              <w:spacing w:after="0" w:line="240" w:lineRule="auto"/>
              <w:jc w:val="both"/>
              <w:rPr>
                <w:rStyle w:val="ac"/>
                <w:rFonts w:ascii="Times New Roman" w:hAnsi="Times New Roman" w:cs="Times New Roman"/>
                <w:i/>
                <w:sz w:val="22"/>
                <w:szCs w:val="22"/>
                <w:u w:val="single"/>
              </w:rPr>
            </w:pPr>
            <w:r w:rsidRPr="00044D22">
              <w:rPr>
                <w:rStyle w:val="ac"/>
                <w:rFonts w:ascii="Times New Roman" w:hAnsi="Times New Roman" w:cs="Times New Roman"/>
                <w:i/>
                <w:sz w:val="22"/>
                <w:szCs w:val="22"/>
                <w:u w:val="single"/>
              </w:rPr>
              <w:t>blauzda ir pėda</w:t>
            </w:r>
          </w:p>
          <w:p w14:paraId="0218E546" w14:textId="2EBDDB48" w:rsidR="00091F79" w:rsidRPr="00050088" w:rsidRDefault="00091F79" w:rsidP="00091F79">
            <w:pPr>
              <w:spacing w:after="0" w:line="240" w:lineRule="auto"/>
              <w:jc w:val="both"/>
              <w:rPr>
                <w:rStyle w:val="ac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- kilpų stulpelių skaičius P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  <w:vertAlign w:val="subscript"/>
              </w:rPr>
              <w:t xml:space="preserve">H, 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56E6" w14:textId="77777777" w:rsidR="00091F79" w:rsidRPr="00CB3AB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A5306A" w14:textId="2CC77817" w:rsidR="00091F79" w:rsidRPr="00425762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44D22">
              <w:rPr>
                <w:rFonts w:ascii="Times New Roman" w:hAnsi="Times New Roman" w:cs="Times New Roman"/>
                <w:color w:val="000000"/>
              </w:rPr>
              <w:t>9-1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1B1D" w14:textId="77777777" w:rsidR="00091F79" w:rsidRPr="00CB3AB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034FF0E7" w14:textId="4BAE951E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992B4" w14:textId="77777777" w:rsidR="00091F79" w:rsidRPr="00CB3AB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60759EC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0D1185CD" w14:textId="77777777" w:rsidTr="00512554">
        <w:trPr>
          <w:gridAfter w:val="1"/>
          <w:wAfter w:w="295" w:type="dxa"/>
          <w:trHeight w:val="419"/>
        </w:trPr>
        <w:tc>
          <w:tcPr>
            <w:tcW w:w="13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E7D3" w14:textId="77777777" w:rsidR="00091F79" w:rsidRPr="006D351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3E1C" w14:textId="522E7A08" w:rsidR="00091F79" w:rsidRPr="00044D22" w:rsidRDefault="00091F79" w:rsidP="00091F79">
            <w:pPr>
              <w:spacing w:after="0" w:line="240" w:lineRule="auto"/>
              <w:jc w:val="both"/>
              <w:rPr>
                <w:rStyle w:val="ac"/>
                <w:rFonts w:ascii="Times New Roman" w:hAnsi="Times New Roman" w:cs="Times New Roman"/>
                <w:sz w:val="22"/>
                <w:szCs w:val="22"/>
              </w:rPr>
            </w:pP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>- kilpų eilučių skaičius    P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  <w:vertAlign w:val="subscript"/>
              </w:rPr>
              <w:t>V</w:t>
            </w:r>
            <w:r w:rsidRPr="00050088">
              <w:rPr>
                <w:rStyle w:val="ac"/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4768" w14:textId="1D5EDEEA" w:rsidR="00091F79" w:rsidRPr="00425762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44D22">
              <w:rPr>
                <w:rFonts w:ascii="Times New Roman" w:hAnsi="Times New Roman" w:cs="Times New Roman"/>
              </w:rPr>
              <w:t>12-1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4796" w14:textId="04307062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010F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Pr="007C09EE">
              <w:rPr>
                <w:rFonts w:ascii="Times New Roman" w:hAnsi="Times New Roman" w:cs="Times New Roman"/>
                <w:i/>
              </w:rPr>
              <w:t>urodyti</w:t>
            </w:r>
          </w:p>
        </w:tc>
      </w:tr>
      <w:tr w:rsidR="00091F79" w:rsidRPr="00576ADB" w14:paraId="1804E73A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FA28E" w14:textId="2121FB4D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0BAC08B1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 punkta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1F61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Nusidažymo atsparumas, balais: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A51A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09F" w14:textId="77777777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5613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091F79" w:rsidRPr="00576ADB" w14:paraId="6C2815F5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6B1F" w14:textId="6F7515B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76454FF0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1 papunkti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8958F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ausai trinčiai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7407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BA8" w14:textId="375F1552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0113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01906D85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52F6" w14:textId="17698308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0A7E840F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2 papunkti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DB03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šlapiai trinčiai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D855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1157" w14:textId="7867503F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15FD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366D6012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63C4B" w14:textId="046AA3D0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7C03CCD4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3 papunkti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E693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skalbimui prie 40</w:t>
            </w:r>
            <w:r w:rsidRPr="002E295B">
              <w:rPr>
                <w:rFonts w:ascii="Times New Roman" w:hAnsi="Times New Roman" w:cs="Times New Roman"/>
              </w:rPr>
              <w:sym w:font="Symbol" w:char="F0B0"/>
            </w:r>
            <w:r w:rsidRPr="002E295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79E3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F9CD5" w14:textId="3E4F2EF5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06708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6A10A5D5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54EE" w14:textId="49F5E8A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56C5DF63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4.4 papunkti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CA43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- prakaitui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1208" w14:textId="77777777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7E66" w14:textId="6E5664E6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C6B9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091F79" w:rsidRPr="00576ADB" w14:paraId="0E2E20A3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6DB89" w14:textId="08651526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5110D39C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5 punkta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2F465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Spalvų skirtumas, Δ E</w:t>
            </w:r>
            <w:r w:rsidRPr="002E295B">
              <w:rPr>
                <w:rFonts w:ascii="Times New Roman" w:hAnsi="Times New Roman" w:cs="Times New Roman"/>
                <w:vertAlign w:val="subscript"/>
              </w:rPr>
              <w:t>CMC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8FAC" w14:textId="0C894204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A3"/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902D" w14:textId="77777777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1EE42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091F79" w:rsidRPr="00576ADB" w14:paraId="178B003D" w14:textId="77777777" w:rsidTr="00512554">
        <w:trPr>
          <w:gridAfter w:val="1"/>
          <w:wAfter w:w="295" w:type="dxa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CBB5" w14:textId="543C051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0BE1A4F7" w14:textId="77777777" w:rsidR="00091F79" w:rsidRPr="002E295B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eastAsia="Times New Roman" w:hAnsi="Times New Roman" w:cs="Times New Roman"/>
                <w:lang w:eastAsia="pl-PL"/>
              </w:rPr>
              <w:t>6 punktas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52C6" w14:textId="77777777" w:rsidR="00091F79" w:rsidRPr="002E295B" w:rsidRDefault="00091F79" w:rsidP="00091F79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E295B">
              <w:rPr>
                <w:rFonts w:ascii="Times New Roman" w:hAnsi="Times New Roman" w:cs="Times New Roman"/>
              </w:rPr>
              <w:t>Atsparumas dilinimui, sūkiai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54DE" w14:textId="758A98B0" w:rsidR="00091F79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D7D51"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5</w:t>
            </w:r>
            <w:r w:rsidRPr="007D7D51">
              <w:rPr>
                <w:rFonts w:ascii="Times New Roman" w:hAnsi="Times New Roman" w:cs="Times New Roman"/>
                <w:sz w:val="24"/>
                <w:szCs w:val="24"/>
              </w:rPr>
              <w:t xml:space="preserve"> 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8172" w14:textId="7F2DDAD8" w:rsidR="00091F79" w:rsidRPr="00B547FD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044D2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C01D" w14:textId="77777777" w:rsidR="00091F79" w:rsidRDefault="00091F79" w:rsidP="00091F79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C09EE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7CD1C083" w14:textId="77777777" w:rsidR="004B61BC" w:rsidRDefault="004B61BC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676A30F0" w14:textId="45A2D166" w:rsidR="004B61BC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044D22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uose laboratorinių bandymų protokoluose.</w:t>
      </w:r>
    </w:p>
    <w:p w14:paraId="719695DC" w14:textId="77777777" w:rsidR="00044D22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2B20EC09" w14:textId="77777777" w:rsidR="00044D22" w:rsidRPr="00044D22" w:rsidRDefault="004B61BC" w:rsidP="00044D2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61BC">
        <w:rPr>
          <w:rFonts w:ascii="Times New Roman" w:hAnsi="Times New Roman" w:cs="Times New Roman"/>
          <w:b/>
        </w:rPr>
        <w:t>Pastabos</w:t>
      </w:r>
      <w:r w:rsidRPr="004B61BC">
        <w:rPr>
          <w:rFonts w:ascii="Times New Roman" w:hAnsi="Times New Roman" w:cs="Times New Roman"/>
        </w:rPr>
        <w:t xml:space="preserve">: </w:t>
      </w:r>
      <w:r w:rsidR="00044D22" w:rsidRPr="00044D22">
        <w:rPr>
          <w:rFonts w:ascii="Times New Roman" w:hAnsi="Times New Roman" w:cs="Times New Roman"/>
        </w:rPr>
        <w:t xml:space="preserve">Kraštelio procentinė pluoštinė sudėtis nereglamentuojama, tik elastano turi būti ne mažiau 3,0 %. </w:t>
      </w:r>
    </w:p>
    <w:p w14:paraId="290BEC43" w14:textId="77777777" w:rsidR="00044D22" w:rsidRPr="00044D22" w:rsidRDefault="00044D22" w:rsidP="00044D2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44D22">
        <w:rPr>
          <w:rFonts w:ascii="Times New Roman" w:hAnsi="Times New Roman" w:cs="Times New Roman"/>
        </w:rPr>
        <w:t xml:space="preserve">Rodiklis 5 ,,Spalvų skirtumas” reikalaujamas sutarties vykdymo metu ir nustato leidžiamą spalvos nukrypimą nuo suderinto darbinio pavyzdžio . </w:t>
      </w:r>
    </w:p>
    <w:p w14:paraId="7101E9BB" w14:textId="49739BC2" w:rsidR="004B61BC" w:rsidRPr="00B95D99" w:rsidRDefault="00044D22" w:rsidP="00044D2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044D22">
        <w:rPr>
          <w:rFonts w:ascii="Times New Roman" w:hAnsi="Times New Roman" w:cs="Times New Roman"/>
        </w:rPr>
        <w:t>Rodiklis 6 ,,Atsparumas dilinimui“ tikrinamas kojinės pėdos apatinės dalies.</w:t>
      </w:r>
    </w:p>
    <w:p w14:paraId="71709A0D" w14:textId="77777777" w:rsidR="004B61BC" w:rsidRPr="006C5612" w:rsidRDefault="004B61BC" w:rsidP="004B61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2CCF4" w14:textId="77777777" w:rsidR="004B61BC" w:rsidRPr="003C42A4" w:rsidRDefault="004B61BC" w:rsidP="004B61B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t>________</w:t>
      </w:r>
    </w:p>
    <w:p w14:paraId="66FD6FF3" w14:textId="0D6EE970" w:rsidR="0043421C" w:rsidRPr="003C42A4" w:rsidRDefault="0043421C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43421C" w:rsidRPr="003C42A4" w:rsidSect="00115C09">
      <w:footerReference w:type="default" r:id="rId8"/>
      <w:pgSz w:w="11906" w:h="16838"/>
      <w:pgMar w:top="851" w:right="567" w:bottom="426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20AF3" w14:textId="77777777" w:rsidR="009712F3" w:rsidRDefault="009712F3" w:rsidP="00D91173">
      <w:pPr>
        <w:spacing w:after="0" w:line="240" w:lineRule="auto"/>
      </w:pPr>
      <w:r>
        <w:separator/>
      </w:r>
    </w:p>
  </w:endnote>
  <w:endnote w:type="continuationSeparator" w:id="0">
    <w:p w14:paraId="580FEC05" w14:textId="77777777" w:rsidR="009712F3" w:rsidRDefault="009712F3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75CF203F" w:rsidR="00D96CDD" w:rsidRPr="00D91173" w:rsidRDefault="00D96CDD">
        <w:pPr>
          <w:pStyle w:val="a7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5410BE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D8B2B" w14:textId="77777777" w:rsidR="009712F3" w:rsidRDefault="009712F3" w:rsidP="00D91173">
      <w:pPr>
        <w:spacing w:after="0" w:line="240" w:lineRule="auto"/>
      </w:pPr>
      <w:r>
        <w:separator/>
      </w:r>
    </w:p>
  </w:footnote>
  <w:footnote w:type="continuationSeparator" w:id="0">
    <w:p w14:paraId="7CF5DA34" w14:textId="77777777" w:rsidR="009712F3" w:rsidRDefault="009712F3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271673102">
    <w:abstractNumId w:val="10"/>
  </w:num>
  <w:num w:numId="2" w16cid:durableId="315958612">
    <w:abstractNumId w:val="12"/>
  </w:num>
  <w:num w:numId="3" w16cid:durableId="660621697">
    <w:abstractNumId w:val="14"/>
  </w:num>
  <w:num w:numId="4" w16cid:durableId="32535247">
    <w:abstractNumId w:val="2"/>
  </w:num>
  <w:num w:numId="5" w16cid:durableId="2056271118">
    <w:abstractNumId w:val="4"/>
  </w:num>
  <w:num w:numId="6" w16cid:durableId="83495859">
    <w:abstractNumId w:val="9"/>
  </w:num>
  <w:num w:numId="7" w16cid:durableId="684988299">
    <w:abstractNumId w:val="3"/>
  </w:num>
  <w:num w:numId="8" w16cid:durableId="437678802">
    <w:abstractNumId w:val="18"/>
  </w:num>
  <w:num w:numId="9" w16cid:durableId="127550921">
    <w:abstractNumId w:val="1"/>
  </w:num>
  <w:num w:numId="10" w16cid:durableId="724523889">
    <w:abstractNumId w:val="16"/>
  </w:num>
  <w:num w:numId="11" w16cid:durableId="1148857513">
    <w:abstractNumId w:val="6"/>
  </w:num>
  <w:num w:numId="12" w16cid:durableId="1953198704">
    <w:abstractNumId w:val="5"/>
  </w:num>
  <w:num w:numId="13" w16cid:durableId="916743189">
    <w:abstractNumId w:val="15"/>
  </w:num>
  <w:num w:numId="14" w16cid:durableId="1175731631">
    <w:abstractNumId w:val="7"/>
  </w:num>
  <w:num w:numId="15" w16cid:durableId="681206682">
    <w:abstractNumId w:val="11"/>
  </w:num>
  <w:num w:numId="16" w16cid:durableId="197009794">
    <w:abstractNumId w:val="17"/>
  </w:num>
  <w:num w:numId="17" w16cid:durableId="1820341626">
    <w:abstractNumId w:val="8"/>
  </w:num>
  <w:num w:numId="18" w16cid:durableId="39785960">
    <w:abstractNumId w:val="13"/>
  </w:num>
  <w:num w:numId="19" w16cid:durableId="870217446">
    <w:abstractNumId w:val="0"/>
  </w:num>
  <w:num w:numId="20" w16cid:durableId="5914767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14510"/>
    <w:rsid w:val="00415D91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503292"/>
    <w:rsid w:val="00512554"/>
    <w:rsid w:val="0051349E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61638"/>
    <w:rsid w:val="00562C83"/>
    <w:rsid w:val="00570289"/>
    <w:rsid w:val="00571518"/>
    <w:rsid w:val="00572804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171CA"/>
    <w:rsid w:val="00925407"/>
    <w:rsid w:val="009377C5"/>
    <w:rsid w:val="00937873"/>
    <w:rsid w:val="00937D6A"/>
    <w:rsid w:val="00950B2E"/>
    <w:rsid w:val="0095797F"/>
    <w:rsid w:val="0096077A"/>
    <w:rsid w:val="009622B4"/>
    <w:rsid w:val="00962FF2"/>
    <w:rsid w:val="009712F3"/>
    <w:rsid w:val="00981202"/>
    <w:rsid w:val="00981F39"/>
    <w:rsid w:val="00992498"/>
    <w:rsid w:val="00992DFE"/>
    <w:rsid w:val="009A5DD8"/>
    <w:rsid w:val="009C75E8"/>
    <w:rsid w:val="009D24A8"/>
    <w:rsid w:val="009D32AB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46022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08E8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140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List Paragraph Red,Bullet EY"/>
    <w:basedOn w:val="a"/>
    <w:link w:val="a4"/>
    <w:uiPriority w:val="34"/>
    <w:qFormat/>
    <w:rsid w:val="00324F9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91173"/>
  </w:style>
  <w:style w:type="paragraph" w:styleId="a7">
    <w:name w:val="footer"/>
    <w:basedOn w:val="a"/>
    <w:link w:val="a8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91173"/>
  </w:style>
  <w:style w:type="paragraph" w:styleId="a9">
    <w:name w:val="Balloon Text"/>
    <w:basedOn w:val="a"/>
    <w:link w:val="aa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ab">
    <w:name w:val="Hyperlink"/>
    <w:basedOn w:val="a0"/>
    <w:unhideWhenUsed/>
    <w:rsid w:val="001F18B4"/>
    <w:rPr>
      <w:color w:val="0563C1" w:themeColor="hyperlink"/>
      <w:u w:val="single"/>
    </w:rPr>
  </w:style>
  <w:style w:type="character" w:styleId="ac">
    <w:name w:val="annotation reference"/>
    <w:basedOn w:val="a0"/>
    <w:semiHidden/>
    <w:unhideWhenUsed/>
    <w:rsid w:val="001F18B4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1F18B4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F18B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1F18B4"/>
    <w:rPr>
      <w:b/>
      <w:bCs/>
      <w:sz w:val="20"/>
      <w:szCs w:val="20"/>
    </w:rPr>
  </w:style>
  <w:style w:type="character" w:styleId="af1">
    <w:name w:val="FollowedHyperlink"/>
    <w:basedOn w:val="a0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a1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2">
    <w:name w:val="No Spacing"/>
    <w:basedOn w:val="a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af3">
    <w:name w:val="Title"/>
    <w:basedOn w:val="a"/>
    <w:link w:val="af4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f4">
    <w:name w:val="Заголовок Знак"/>
    <w:basedOn w:val="a0"/>
    <w:link w:val="af3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4">
    <w:name w:val="Абзац списка Знак"/>
    <w:aliases w:val="List Paragraph Red Знак,Bullet EY Знак"/>
    <w:link w:val="a3"/>
    <w:uiPriority w:val="34"/>
    <w:locked/>
    <w:rsid w:val="00C33C70"/>
  </w:style>
  <w:style w:type="paragraph" w:styleId="af5">
    <w:name w:val="Body Text Indent"/>
    <w:basedOn w:val="a"/>
    <w:link w:val="af6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6">
    <w:name w:val="Основной текст с отступом Знак"/>
    <w:basedOn w:val="a0"/>
    <w:link w:val="af5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af7">
    <w:name w:val="Body Text"/>
    <w:basedOn w:val="a"/>
    <w:link w:val="af8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8">
    <w:name w:val="Основной текст Знак"/>
    <w:basedOn w:val="a0"/>
    <w:link w:val="af7"/>
    <w:uiPriority w:val="99"/>
    <w:rsid w:val="00937873"/>
    <w:rPr>
      <w:rFonts w:ascii="Times New Roman" w:eastAsia="Times New Roman" w:hAnsi="Times New Roman" w:cs="Times New Roman"/>
      <w:sz w:val="24"/>
      <w:szCs w:val="24"/>
    </w:rPr>
  </w:style>
  <w:style w:type="paragraph" w:styleId="af9">
    <w:name w:val="Revision"/>
    <w:hidden/>
    <w:uiPriority w:val="99"/>
    <w:semiHidden/>
    <w:rsid w:val="005125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6B6DF-3105-42F1-BEE0-946A40F0D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vova glebov</cp:lastModifiedBy>
  <cp:revision>4</cp:revision>
  <cp:lastPrinted>2021-03-23T07:30:00Z</cp:lastPrinted>
  <dcterms:created xsi:type="dcterms:W3CDTF">2025-09-15T05:37:00Z</dcterms:created>
  <dcterms:modified xsi:type="dcterms:W3CDTF">2025-09-15T16:27:00Z</dcterms:modified>
</cp:coreProperties>
</file>